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d6b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2645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782f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